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213cde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b67d58e-2a51-49d2-bc8d-e5a5ea00e95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18:49Z</dcterms:created>
  <dcterms:modified xsi:type="dcterms:W3CDTF">2023-08-09T10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